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90E0C" w14:textId="476BA9C1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姓名：王博奕</w:t>
      </w:r>
    </w:p>
    <w:p w14:paraId="16E53CBB" w14:textId="702C3A97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系級：財金四</w:t>
      </w:r>
    </w:p>
    <w:p w14:paraId="02B0DBC6" w14:textId="6E7B9696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學號：</w:t>
      </w:r>
      <w:r w:rsidRPr="002B4C36">
        <w:rPr>
          <w:rFonts w:ascii="Times New Roman" w:hAnsi="Times New Roman" w:cs="Times New Roman"/>
        </w:rPr>
        <w:t>B07302230</w:t>
      </w:r>
    </w:p>
    <w:p w14:paraId="164CFCAB" w14:textId="77777777" w:rsidR="00337FDE" w:rsidRPr="002B4C36" w:rsidRDefault="00337FDE" w:rsidP="00337FDE">
      <w:pPr>
        <w:rPr>
          <w:rFonts w:ascii="Times New Roman" w:hAnsi="Times New Roman" w:cs="Times New Roman"/>
        </w:rPr>
      </w:pPr>
    </w:p>
    <w:p w14:paraId="2E09003B" w14:textId="069FE8D9" w:rsidR="00F2326F" w:rsidRPr="00C82093" w:rsidRDefault="00F2326F" w:rsidP="00337FDE">
      <w:pPr>
        <w:jc w:val="center"/>
        <w:rPr>
          <w:rFonts w:ascii="Times New Roman" w:hAnsi="Times New Roman" w:cs="Times New Roman"/>
          <w:b/>
        </w:rPr>
      </w:pPr>
      <w:r w:rsidRPr="00C82093">
        <w:rPr>
          <w:rFonts w:ascii="Times New Roman" w:hAnsi="Times New Roman" w:cs="Times New Roman"/>
          <w:b/>
        </w:rPr>
        <w:t xml:space="preserve">Homework </w:t>
      </w:r>
      <w:r w:rsidR="0015424E">
        <w:rPr>
          <w:rFonts w:ascii="Times New Roman" w:hAnsi="Times New Roman" w:cs="Times New Roman" w:hint="eastAsia"/>
          <w:b/>
        </w:rPr>
        <w:t>1</w:t>
      </w:r>
      <w:r w:rsidR="0015424E">
        <w:rPr>
          <w:rFonts w:ascii="Times New Roman" w:hAnsi="Times New Roman" w:cs="Times New Roman"/>
          <w:b/>
        </w:rPr>
        <w:t>0</w:t>
      </w:r>
    </w:p>
    <w:p w14:paraId="097A36F0" w14:textId="1B1182D5" w:rsidR="0034060B" w:rsidRDefault="0034060B" w:rsidP="0030508F">
      <w:pPr>
        <w:ind w:firstLine="480"/>
        <w:rPr>
          <w:rFonts w:ascii="Times New Roman" w:hAnsi="Times New Roman" w:cs="Times New Roman"/>
        </w:rPr>
      </w:pPr>
    </w:p>
    <w:p w14:paraId="72A1AC0F" w14:textId="6D64A71F" w:rsidR="004A11B4" w:rsidRDefault="002C588A" w:rsidP="00DF05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 w:hint="eastAsia"/>
        </w:rPr>
        <w:t>本次作業要探討的是</w:t>
      </w:r>
      <w:r>
        <w:rPr>
          <w:rFonts w:ascii="Times New Roman" w:hAnsi="Times New Roman" w:cs="Times New Roman" w:hint="eastAsia"/>
        </w:rPr>
        <w:t>I</w:t>
      </w:r>
      <w:r w:rsidRPr="002C588A">
        <w:rPr>
          <w:rFonts w:ascii="Times New Roman" w:hAnsi="Times New Roman" w:cs="Times New Roman"/>
        </w:rPr>
        <w:t xml:space="preserve">mplied </w:t>
      </w:r>
      <w:r>
        <w:rPr>
          <w:rFonts w:ascii="Times New Roman" w:hAnsi="Times New Roman" w:cs="Times New Roman" w:hint="eastAsia"/>
        </w:rPr>
        <w:t>V</w:t>
      </w:r>
      <w:r w:rsidRPr="002C588A">
        <w:rPr>
          <w:rFonts w:ascii="Times New Roman" w:hAnsi="Times New Roman" w:cs="Times New Roman"/>
        </w:rPr>
        <w:t>olatility</w:t>
      </w:r>
      <w:r>
        <w:rPr>
          <w:rFonts w:ascii="Times New Roman" w:hAnsi="Times New Roman" w:cs="Times New Roman" w:hint="eastAsia"/>
        </w:rPr>
        <w:t>。</w:t>
      </w:r>
      <w:r w:rsidR="00BA0731">
        <w:rPr>
          <w:rFonts w:ascii="Times New Roman" w:hAnsi="Times New Roman" w:cs="Times New Roman" w:hint="eastAsia"/>
        </w:rPr>
        <w:t>在</w:t>
      </w:r>
      <w:r w:rsidR="00BA0731">
        <w:rPr>
          <w:rFonts w:ascii="Times New Roman" w:hAnsi="Times New Roman" w:cs="Times New Roman" w:hint="eastAsia"/>
        </w:rPr>
        <w:t>B</w:t>
      </w:r>
      <w:r w:rsidR="00BA0731">
        <w:rPr>
          <w:rFonts w:ascii="Times New Roman" w:hAnsi="Times New Roman" w:cs="Times New Roman"/>
        </w:rPr>
        <w:t>-S model</w:t>
      </w:r>
      <w:r w:rsidR="00BA0731">
        <w:rPr>
          <w:rFonts w:ascii="Times New Roman" w:hAnsi="Times New Roman" w:cs="Times New Roman" w:hint="eastAsia"/>
        </w:rPr>
        <w:t>當中，我們可以根據以下公式來得到</w:t>
      </w:r>
      <w:proofErr w:type="gramStart"/>
      <w:r w:rsidR="00BA0731">
        <w:rPr>
          <w:rFonts w:ascii="Times New Roman" w:hAnsi="Times New Roman" w:cs="Times New Roman" w:hint="eastAsia"/>
        </w:rPr>
        <w:t>選擇權</w:t>
      </w:r>
      <w:r w:rsidR="004A11B4">
        <w:rPr>
          <w:rFonts w:ascii="Times New Roman" w:hAnsi="Times New Roman" w:cs="Times New Roman" w:hint="eastAsia"/>
        </w:rPr>
        <w:t>買權</w:t>
      </w:r>
      <w:proofErr w:type="gramEnd"/>
      <w:r w:rsidR="00BA0731">
        <w:rPr>
          <w:rFonts w:ascii="Times New Roman" w:hAnsi="Times New Roman" w:cs="Times New Roman" w:hint="eastAsia"/>
        </w:rPr>
        <w:t>的價格</w:t>
      </w:r>
      <w:r w:rsidR="004A11B4">
        <w:rPr>
          <w:rFonts w:ascii="Times New Roman" w:hAnsi="Times New Roman" w:cs="Times New Roman" w:hint="eastAsia"/>
        </w:rPr>
        <w:t>由以下來定義</w:t>
      </w:r>
      <w:r w:rsidR="00BA0731">
        <w:rPr>
          <w:rFonts w:ascii="Times New Roman" w:hAnsi="Times New Roman" w:cs="Times New Roman" w:hint="eastAsia"/>
        </w:rPr>
        <w:t>：</w:t>
      </w:r>
    </w:p>
    <w:p w14:paraId="496C4D3E" w14:textId="77777777" w:rsidR="005E68AF" w:rsidRPr="004A11B4" w:rsidRDefault="005E68AF" w:rsidP="00DF05EA">
      <w:pPr>
        <w:rPr>
          <w:rFonts w:ascii="Times New Roman" w:hAnsi="Times New Roman" w:cs="Times New Roman" w:hint="eastAsia"/>
        </w:rPr>
      </w:pPr>
    </w:p>
    <w:p w14:paraId="40BD76FE" w14:textId="23962657" w:rsidR="00DF05EA" w:rsidRPr="00DF05EA" w:rsidRDefault="00DF05EA" w:rsidP="00DF05EA">
      <w:pPr>
        <w:rPr>
          <w:rFonts w:ascii="Times New Roman" w:hAnsi="Times New Roman" w:cs="Times New Roman"/>
          <w:iCs/>
        </w:rPr>
      </w:pPr>
      <m:oMathPara>
        <m:oMathParaPr>
          <m:jc m:val="centerGroup"/>
        </m:oMathParaPr>
        <m:oMath>
          <m:r>
            <w:rPr>
              <w:rFonts w:ascii="Cambria Math" w:hAnsi="Cambria Math" w:cs="Times New Roman"/>
            </w:rPr>
            <m:t>c=sN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-x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rT</m:t>
              </m:r>
            </m:sup>
          </m:sSup>
          <m:r>
            <w:rPr>
              <w:rFonts w:ascii="Cambria Math" w:hAnsi="Cambria Math" w:cs="Times New Roman"/>
            </w:rPr>
            <m:t>N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</m:oMath>
      </m:oMathPara>
    </w:p>
    <w:p w14:paraId="0EB47A0A" w14:textId="05E8AA4F" w:rsidR="00DF05EA" w:rsidRPr="004A11B4" w:rsidRDefault="00DF05EA" w:rsidP="00DF05EA">
      <w:pPr>
        <w:rPr>
          <w:rFonts w:ascii="Times New Roman" w:hAnsi="Times New Roman" w:cs="Times New Roman"/>
          <w:iCs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iCs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ln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s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x</m:t>
                  </m:r>
                </m:den>
              </m:f>
              <m:r>
                <w:rPr>
                  <w:rFonts w:ascii="Cambria Math" w:hAnsi="Cambria Math" w:cs="Times New Roman"/>
                </w:rPr>
                <m:t>+rT</m:t>
              </m:r>
            </m:num>
            <m:den>
              <m:r>
                <w:rPr>
                  <w:rFonts w:ascii="Cambria Math" w:hAnsi="Cambria Math" w:cs="Times New Roman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rad>
            </m:den>
          </m:f>
          <m:r>
            <w:rPr>
              <w:rFonts w:ascii="Cambria Math" w:hAnsi="Cambria Math" w:cs="Times New Roman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iCs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w:rPr>
              <w:rFonts w:ascii="Cambria Math" w:hAnsi="Cambria Math" w:cs="Times New Roman"/>
            </w:rPr>
            <m:t>σ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iCs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T</m:t>
              </m:r>
            </m:e>
          </m:rad>
        </m:oMath>
      </m:oMathPara>
    </w:p>
    <w:p w14:paraId="642C6508" w14:textId="3C6B4D35" w:rsidR="004A11B4" w:rsidRPr="005E68AF" w:rsidRDefault="004A11B4" w:rsidP="00D63F56">
      <w:pPr>
        <w:rPr>
          <w:rFonts w:ascii="Times New Roman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σ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iCs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T</m:t>
              </m:r>
            </m:e>
          </m:rad>
        </m:oMath>
      </m:oMathPara>
    </w:p>
    <w:p w14:paraId="7B7DB3FB" w14:textId="77777777" w:rsidR="005E68AF" w:rsidRPr="004A11B4" w:rsidRDefault="005E68AF" w:rsidP="00D63F56">
      <w:pPr>
        <w:rPr>
          <w:rFonts w:ascii="Times New Roman" w:hAnsi="Times New Roman" w:cs="Times New Roman" w:hint="eastAsia"/>
          <w:iCs/>
        </w:rPr>
      </w:pPr>
    </w:p>
    <w:p w14:paraId="07468629" w14:textId="77777777" w:rsidR="00384966" w:rsidRDefault="00481E1C" w:rsidP="00384966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但</w:t>
      </w:r>
      <w:r w:rsidR="002C588A">
        <w:rPr>
          <w:rFonts w:ascii="Times New Roman" w:hAnsi="Times New Roman" w:cs="Times New Roman" w:hint="eastAsia"/>
        </w:rPr>
        <w:t>在現實生活中，</w:t>
      </w:r>
      <w:r w:rsidR="00452A01">
        <w:rPr>
          <w:rFonts w:ascii="Times New Roman" w:hAnsi="Times New Roman" w:cs="Times New Roman" w:hint="eastAsia"/>
        </w:rPr>
        <w:t>我們僅能知道股票的</w:t>
      </w:r>
      <w:r w:rsidR="00452A01" w:rsidRPr="008D6D87">
        <w:rPr>
          <w:rFonts w:ascii="Times New Roman" w:hAnsi="Times New Roman" w:cs="Times New Roman" w:hint="eastAsia"/>
          <w:b/>
        </w:rPr>
        <w:t>現貨價格、無風險利率、存續</w:t>
      </w:r>
      <w:proofErr w:type="gramStart"/>
      <w:r w:rsidR="00452A01" w:rsidRPr="008D6D87">
        <w:rPr>
          <w:rFonts w:ascii="Times New Roman" w:hAnsi="Times New Roman" w:cs="Times New Roman" w:hint="eastAsia"/>
          <w:b/>
        </w:rPr>
        <w:t>期間、</w:t>
      </w:r>
      <w:proofErr w:type="gramEnd"/>
      <w:r w:rsidR="008D6D87" w:rsidRPr="008D6D87">
        <w:rPr>
          <w:rFonts w:ascii="Times New Roman" w:hAnsi="Times New Roman" w:cs="Times New Roman" w:hint="eastAsia"/>
          <w:b/>
        </w:rPr>
        <w:t>執行價格、和</w:t>
      </w:r>
      <w:r w:rsidR="00D212D5">
        <w:rPr>
          <w:rFonts w:ascii="Times New Roman" w:hAnsi="Times New Roman" w:cs="Times New Roman" w:hint="eastAsia"/>
          <w:b/>
        </w:rPr>
        <w:t>實際</w:t>
      </w:r>
      <w:r w:rsidR="008D6D87" w:rsidRPr="008D6D87">
        <w:rPr>
          <w:rFonts w:ascii="Times New Roman" w:hAnsi="Times New Roman" w:cs="Times New Roman" w:hint="eastAsia"/>
          <w:b/>
        </w:rPr>
        <w:t>選擇權價格</w:t>
      </w:r>
      <w:r w:rsidR="00A13C37">
        <w:rPr>
          <w:rFonts w:ascii="Times New Roman" w:hAnsi="Times New Roman" w:cs="Times New Roman" w:hint="eastAsia"/>
        </w:rPr>
        <w:t>，我們無法得知股票的波動度</w:t>
      </w:r>
      <w:r w:rsidR="00D212D5">
        <w:rPr>
          <w:rFonts w:ascii="Times New Roman" w:hAnsi="Times New Roman" w:cs="Times New Roman" w:hint="eastAsia"/>
        </w:rPr>
        <w:t>，因此有了</w:t>
      </w:r>
      <w:r w:rsidR="00D212D5">
        <w:rPr>
          <w:rFonts w:ascii="Times New Roman" w:hAnsi="Times New Roman" w:cs="Times New Roman" w:hint="eastAsia"/>
          <w:b/>
        </w:rPr>
        <w:t>隱含波動度</w:t>
      </w:r>
      <w:r w:rsidR="00D212D5">
        <w:rPr>
          <w:rFonts w:ascii="Times New Roman" w:hAnsi="Times New Roman" w:cs="Times New Roman" w:hint="eastAsia"/>
        </w:rPr>
        <w:t>的概念產生。計算方式就是</w:t>
      </w:r>
      <w:r w:rsidR="008A247E">
        <w:rPr>
          <w:rFonts w:ascii="Times New Roman" w:hAnsi="Times New Roman" w:cs="Times New Roman" w:hint="eastAsia"/>
        </w:rPr>
        <w:t>利用公式帶入選擇權價格反推波動度</w:t>
      </w:r>
      <w:r w:rsidR="003142AA">
        <w:rPr>
          <w:rFonts w:ascii="Times New Roman" w:hAnsi="Times New Roman" w:cs="Times New Roman" w:hint="eastAsia"/>
        </w:rPr>
        <w:t>，</w:t>
      </w:r>
      <w:r w:rsidR="00796DEF">
        <w:rPr>
          <w:rFonts w:ascii="Times New Roman" w:hAnsi="Times New Roman" w:cs="Times New Roman" w:hint="eastAsia"/>
        </w:rPr>
        <w:t>而這可以使用</w:t>
      </w:r>
      <w:r w:rsidR="00796DEF">
        <w:rPr>
          <w:rFonts w:ascii="Times New Roman" w:hAnsi="Times New Roman" w:cs="Times New Roman" w:hint="eastAsia"/>
        </w:rPr>
        <w:t>E</w:t>
      </w:r>
      <w:r w:rsidR="00796DEF">
        <w:rPr>
          <w:rFonts w:ascii="Times New Roman" w:hAnsi="Times New Roman" w:cs="Times New Roman"/>
        </w:rPr>
        <w:t>xcel</w:t>
      </w:r>
      <w:r w:rsidR="00796DEF">
        <w:rPr>
          <w:rFonts w:ascii="Times New Roman" w:hAnsi="Times New Roman" w:cs="Times New Roman" w:hint="eastAsia"/>
        </w:rPr>
        <w:t>中的</w:t>
      </w:r>
      <w:r w:rsidR="00796DEF">
        <w:rPr>
          <w:rFonts w:ascii="Times New Roman" w:hAnsi="Times New Roman" w:cs="Times New Roman" w:hint="eastAsia"/>
        </w:rPr>
        <w:t>G</w:t>
      </w:r>
      <w:r w:rsidR="00796DEF">
        <w:rPr>
          <w:rFonts w:ascii="Times New Roman" w:hAnsi="Times New Roman" w:cs="Times New Roman"/>
        </w:rPr>
        <w:t>oal Seek</w:t>
      </w:r>
      <w:r w:rsidR="00796DEF">
        <w:rPr>
          <w:rFonts w:ascii="Times New Roman" w:hAnsi="Times New Roman" w:cs="Times New Roman" w:hint="eastAsia"/>
        </w:rPr>
        <w:t>得到</w:t>
      </w:r>
      <w:r w:rsidR="00AD1BC3">
        <w:rPr>
          <w:rFonts w:ascii="Times New Roman" w:hAnsi="Times New Roman" w:cs="Times New Roman" w:hint="eastAsia"/>
        </w:rPr>
        <w:t>，並且結合</w:t>
      </w:r>
      <w:r w:rsidR="00AD1BC3">
        <w:rPr>
          <w:rFonts w:ascii="Times New Roman" w:hAnsi="Times New Roman" w:cs="Times New Roman" w:hint="eastAsia"/>
        </w:rPr>
        <w:t>VBA</w:t>
      </w:r>
      <w:r w:rsidR="00AD1BC3">
        <w:rPr>
          <w:rFonts w:ascii="Times New Roman" w:hAnsi="Times New Roman" w:cs="Times New Roman" w:hint="eastAsia"/>
        </w:rPr>
        <w:t>來節省時間</w:t>
      </w:r>
      <w:r w:rsidR="00796DEF">
        <w:rPr>
          <w:rFonts w:ascii="Times New Roman" w:hAnsi="Times New Roman" w:cs="Times New Roman" w:hint="eastAsia"/>
        </w:rPr>
        <w:t>。</w:t>
      </w:r>
      <w:r w:rsidR="001029EE">
        <w:rPr>
          <w:rFonts w:ascii="Times New Roman" w:hAnsi="Times New Roman" w:cs="Times New Roman" w:hint="eastAsia"/>
        </w:rPr>
        <w:t>下圖將顯示局部表格內容</w:t>
      </w:r>
      <w:r w:rsidR="00254CEC">
        <w:rPr>
          <w:rFonts w:ascii="Times New Roman" w:hAnsi="Times New Roman" w:cs="Times New Roman" w:hint="eastAsia"/>
        </w:rPr>
        <w:t>與圖</w:t>
      </w:r>
      <w:r w:rsidR="001029EE">
        <w:rPr>
          <w:rFonts w:ascii="Times New Roman" w:hAnsi="Times New Roman" w:cs="Times New Roman" w:hint="eastAsia"/>
        </w:rPr>
        <w:t>：</w:t>
      </w:r>
    </w:p>
    <w:p w14:paraId="55BEFF1A" w14:textId="5A8DA6D8" w:rsidR="009C6E33" w:rsidRDefault="005E68AF" w:rsidP="00384966">
      <w:pPr>
        <w:jc w:val="center"/>
        <w:rPr>
          <w:rFonts w:ascii="Times New Roman" w:hAnsi="Times New Roman" w:cs="Times New Roman"/>
        </w:rPr>
      </w:pPr>
      <w:r w:rsidRPr="005E68AF">
        <w:rPr>
          <w:rFonts w:hint="eastAsia"/>
        </w:rPr>
        <w:drawing>
          <wp:inline distT="0" distB="0" distL="0" distR="0" wp14:anchorId="74E5ABC5" wp14:editId="63F89A85">
            <wp:extent cx="4907280" cy="815283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288" cy="83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A03FF" w14:textId="41424AB3" w:rsidR="00655D70" w:rsidRPr="00655D70" w:rsidRDefault="00655D70" w:rsidP="00655D70">
      <w:pPr>
        <w:pStyle w:val="ListParagraph"/>
        <w:numPr>
          <w:ilvl w:val="0"/>
          <w:numId w:val="21"/>
        </w:numPr>
        <w:ind w:leftChars="0"/>
        <w:jc w:val="center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不同</w:t>
      </w:r>
      <w:r>
        <w:rPr>
          <w:rFonts w:ascii="Times New Roman" w:hAnsi="Times New Roman" w:cs="Times New Roman" w:hint="eastAsia"/>
        </w:rPr>
        <w:t>St</w:t>
      </w:r>
      <w:r>
        <w:rPr>
          <w:rFonts w:ascii="Times New Roman" w:hAnsi="Times New Roman" w:cs="Times New Roman"/>
        </w:rPr>
        <w:t>rike Price</w:t>
      </w:r>
      <w:r>
        <w:rPr>
          <w:rFonts w:ascii="Times New Roman" w:hAnsi="Times New Roman" w:cs="Times New Roman" w:hint="eastAsia"/>
        </w:rPr>
        <w:t>與其不同的</w:t>
      </w:r>
      <w:r>
        <w:rPr>
          <w:rFonts w:ascii="Times New Roman" w:hAnsi="Times New Roman" w:cs="Times New Roman" w:hint="eastAsia"/>
        </w:rPr>
        <w:t>Im</w:t>
      </w:r>
      <w:r>
        <w:rPr>
          <w:rFonts w:ascii="Times New Roman" w:hAnsi="Times New Roman" w:cs="Times New Roman"/>
        </w:rPr>
        <w:t>plied Volatility</w:t>
      </w:r>
    </w:p>
    <w:p w14:paraId="55DBD68F" w14:textId="7873C3CD" w:rsidR="005965C0" w:rsidRDefault="003D2419" w:rsidP="00655D70">
      <w:pPr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0C2B8DE1" wp14:editId="1514C6E4">
            <wp:extent cx="3543300" cy="202692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69B448F-2A46-4E45-9831-3BE1EE5D6B9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7FF38D2F" w14:textId="131D04A0" w:rsidR="00655D70" w:rsidRPr="00182285" w:rsidRDefault="00655D70" w:rsidP="00655D70">
      <w:pPr>
        <w:pStyle w:val="ListParagraph"/>
        <w:numPr>
          <w:ilvl w:val="0"/>
          <w:numId w:val="21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m</w:t>
      </w:r>
      <w:r>
        <w:rPr>
          <w:rFonts w:ascii="Times New Roman" w:hAnsi="Times New Roman" w:cs="Times New Roman"/>
        </w:rPr>
        <w:t>plied Volatility Smile</w:t>
      </w:r>
      <w:r w:rsidR="003D2419" w:rsidRPr="003D2419">
        <w:rPr>
          <w:noProof/>
        </w:rPr>
        <w:t xml:space="preserve"> </w:t>
      </w:r>
    </w:p>
    <w:p w14:paraId="3F1878FE" w14:textId="2EB5DE3A" w:rsidR="00182285" w:rsidRPr="00182285" w:rsidRDefault="00182285" w:rsidP="005D053D">
      <w:pPr>
        <w:ind w:firstLine="36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觀察</w:t>
      </w:r>
      <w:r w:rsidR="004212D4">
        <w:rPr>
          <w:rFonts w:ascii="Times New Roman" w:hAnsi="Times New Roman" w:cs="Times New Roman" w:hint="eastAsia"/>
        </w:rPr>
        <w:t>圖形</w:t>
      </w:r>
      <w:r>
        <w:rPr>
          <w:rFonts w:ascii="Times New Roman" w:hAnsi="Times New Roman" w:cs="Times New Roman" w:hint="eastAsia"/>
        </w:rPr>
        <w:t>可以發現</w:t>
      </w:r>
      <w:r w:rsidR="004212D4">
        <w:rPr>
          <w:rFonts w:ascii="Times New Roman" w:hAnsi="Times New Roman" w:cs="Times New Roman" w:hint="eastAsia"/>
        </w:rPr>
        <w:t>曲線</w:t>
      </w:r>
      <w:r w:rsidR="00D74DBA">
        <w:rPr>
          <w:rFonts w:ascii="Times New Roman" w:hAnsi="Times New Roman" w:cs="Times New Roman" w:hint="eastAsia"/>
        </w:rPr>
        <w:t>大致</w:t>
      </w:r>
      <w:bookmarkStart w:id="0" w:name="_GoBack"/>
      <w:bookmarkEnd w:id="0"/>
      <w:r w:rsidR="004212D4">
        <w:rPr>
          <w:rFonts w:ascii="Times New Roman" w:hAnsi="Times New Roman" w:cs="Times New Roman" w:hint="eastAsia"/>
        </w:rPr>
        <w:t>成為</w:t>
      </w:r>
      <w:r w:rsidR="00D95017">
        <w:rPr>
          <w:rFonts w:ascii="Times New Roman" w:hAnsi="Times New Roman" w:cs="Times New Roman" w:hint="eastAsia"/>
        </w:rPr>
        <w:t>微笑</w:t>
      </w:r>
      <w:r w:rsidR="005D053D">
        <w:rPr>
          <w:rFonts w:ascii="Times New Roman" w:hAnsi="Times New Roman" w:cs="Times New Roman" w:hint="eastAsia"/>
        </w:rPr>
        <w:t>，</w:t>
      </w:r>
      <w:r w:rsidR="007D02F3">
        <w:rPr>
          <w:rFonts w:ascii="Times New Roman" w:hAnsi="Times New Roman" w:cs="Times New Roman" w:hint="eastAsia"/>
        </w:rPr>
        <w:t>同時</w:t>
      </w:r>
      <w:r w:rsidR="005D053D">
        <w:rPr>
          <w:rFonts w:ascii="Times New Roman" w:hAnsi="Times New Roman" w:cs="Times New Roman" w:hint="eastAsia"/>
        </w:rPr>
        <w:t>可發現圖形中的最低點在</w:t>
      </w:r>
      <w:r w:rsidR="004566BF">
        <w:rPr>
          <w:rFonts w:ascii="Times New Roman" w:hAnsi="Times New Roman" w:cs="Times New Roman" w:hint="eastAsia"/>
        </w:rPr>
        <w:t>St</w:t>
      </w:r>
      <w:r w:rsidR="004566BF">
        <w:rPr>
          <w:rFonts w:ascii="Times New Roman" w:hAnsi="Times New Roman" w:cs="Times New Roman"/>
        </w:rPr>
        <w:t>rike Price = 160</w:t>
      </w:r>
      <w:r w:rsidR="00236DF0">
        <w:rPr>
          <w:rFonts w:ascii="Times New Roman" w:hAnsi="Times New Roman" w:cs="Times New Roman" w:hint="eastAsia"/>
        </w:rPr>
        <w:t>，與現貨價差不多。當</w:t>
      </w:r>
      <w:proofErr w:type="gramStart"/>
      <w:r w:rsidR="00236DF0">
        <w:rPr>
          <w:rFonts w:ascii="Times New Roman" w:hAnsi="Times New Roman" w:cs="Times New Roman" w:hint="eastAsia"/>
        </w:rPr>
        <w:t>執行價往</w:t>
      </w:r>
      <w:r w:rsidR="000A5DD3">
        <w:rPr>
          <w:rFonts w:ascii="Times New Roman" w:hAnsi="Times New Roman" w:cs="Times New Roman" w:hint="eastAsia"/>
        </w:rPr>
        <w:t>左右</w:t>
      </w:r>
      <w:proofErr w:type="gramEnd"/>
      <w:r w:rsidR="000A5DD3">
        <w:rPr>
          <w:rFonts w:ascii="Times New Roman" w:hAnsi="Times New Roman" w:cs="Times New Roman" w:hint="eastAsia"/>
        </w:rPr>
        <w:t>變動</w:t>
      </w:r>
      <w:r w:rsidR="00236DF0">
        <w:rPr>
          <w:rFonts w:ascii="Times New Roman" w:hAnsi="Times New Roman" w:cs="Times New Roman" w:hint="eastAsia"/>
        </w:rPr>
        <w:t>時，</w:t>
      </w:r>
      <w:r w:rsidR="00D81468">
        <w:rPr>
          <w:rFonts w:ascii="Times New Roman" w:hAnsi="Times New Roman" w:cs="Times New Roman" w:hint="eastAsia"/>
        </w:rPr>
        <w:t>隱含</w:t>
      </w:r>
      <w:r w:rsidR="00F87736">
        <w:rPr>
          <w:rFonts w:ascii="Times New Roman" w:hAnsi="Times New Roman" w:cs="Times New Roman" w:hint="eastAsia"/>
        </w:rPr>
        <w:t>波動度會變大。且</w:t>
      </w:r>
      <w:r w:rsidR="00BA1778">
        <w:rPr>
          <w:rFonts w:ascii="Times New Roman" w:hAnsi="Times New Roman" w:cs="Times New Roman" w:hint="eastAsia"/>
        </w:rPr>
        <w:t>在圖中也可以</w:t>
      </w:r>
      <w:proofErr w:type="gramStart"/>
      <w:r w:rsidR="00BA1778">
        <w:rPr>
          <w:rFonts w:ascii="Times New Roman" w:hAnsi="Times New Roman" w:cs="Times New Roman" w:hint="eastAsia"/>
        </w:rPr>
        <w:t>發現</w:t>
      </w:r>
      <w:r w:rsidR="00F87736">
        <w:rPr>
          <w:rFonts w:ascii="Times New Roman" w:hAnsi="Times New Roman" w:cs="Times New Roman" w:hint="eastAsia"/>
        </w:rPr>
        <w:t>往負發展</w:t>
      </w:r>
      <w:proofErr w:type="gramEnd"/>
      <w:r w:rsidR="00F87736">
        <w:rPr>
          <w:rFonts w:ascii="Times New Roman" w:hAnsi="Times New Roman" w:cs="Times New Roman" w:hint="eastAsia"/>
        </w:rPr>
        <w:t>時，相同單位的移動改變幅度會比正的劇烈。</w:t>
      </w:r>
    </w:p>
    <w:sectPr w:rsidR="00182285" w:rsidRPr="0018228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69405" w14:textId="77777777" w:rsidR="001133D1" w:rsidRDefault="001133D1" w:rsidP="00F2326F">
      <w:r>
        <w:separator/>
      </w:r>
    </w:p>
  </w:endnote>
  <w:endnote w:type="continuationSeparator" w:id="0">
    <w:p w14:paraId="5293C47C" w14:textId="77777777" w:rsidR="001133D1" w:rsidRDefault="001133D1" w:rsidP="00F23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CC314" w14:textId="77777777" w:rsidR="001133D1" w:rsidRDefault="001133D1" w:rsidP="00F2326F">
      <w:r>
        <w:separator/>
      </w:r>
    </w:p>
  </w:footnote>
  <w:footnote w:type="continuationSeparator" w:id="0">
    <w:p w14:paraId="301E6C01" w14:textId="77777777" w:rsidR="001133D1" w:rsidRDefault="001133D1" w:rsidP="00F23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54A91"/>
    <w:multiLevelType w:val="hybridMultilevel"/>
    <w:tmpl w:val="7A88255A"/>
    <w:lvl w:ilvl="0" w:tplc="CBC0000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14C74983"/>
    <w:multiLevelType w:val="hybridMultilevel"/>
    <w:tmpl w:val="F0EAD0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F1E09FF"/>
    <w:multiLevelType w:val="hybridMultilevel"/>
    <w:tmpl w:val="83F26B4A"/>
    <w:lvl w:ilvl="0" w:tplc="688EA9AA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56601F4"/>
    <w:multiLevelType w:val="hybridMultilevel"/>
    <w:tmpl w:val="200CBE68"/>
    <w:lvl w:ilvl="0" w:tplc="33B4DCD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D149F0"/>
    <w:multiLevelType w:val="hybridMultilevel"/>
    <w:tmpl w:val="3976EBA2"/>
    <w:lvl w:ilvl="0" w:tplc="832EF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34D4764"/>
    <w:multiLevelType w:val="hybridMultilevel"/>
    <w:tmpl w:val="850C7E3E"/>
    <w:lvl w:ilvl="0" w:tplc="93908D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3656E1D"/>
    <w:multiLevelType w:val="hybridMultilevel"/>
    <w:tmpl w:val="A3464C74"/>
    <w:lvl w:ilvl="0" w:tplc="2994675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5BA567A"/>
    <w:multiLevelType w:val="hybridMultilevel"/>
    <w:tmpl w:val="37BC8ADA"/>
    <w:lvl w:ilvl="0" w:tplc="7100AD56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B13157A"/>
    <w:multiLevelType w:val="hybridMultilevel"/>
    <w:tmpl w:val="63AAF43C"/>
    <w:lvl w:ilvl="0" w:tplc="0CDA5C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C3D2147"/>
    <w:multiLevelType w:val="hybridMultilevel"/>
    <w:tmpl w:val="5264289C"/>
    <w:lvl w:ilvl="0" w:tplc="9720175A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3717F91"/>
    <w:multiLevelType w:val="hybridMultilevel"/>
    <w:tmpl w:val="56103E9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1" w15:restartNumberingAfterBreak="0">
    <w:nsid w:val="519928D2"/>
    <w:multiLevelType w:val="hybridMultilevel"/>
    <w:tmpl w:val="E09A2E7A"/>
    <w:lvl w:ilvl="0" w:tplc="8E34EFF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A2929ED"/>
    <w:multiLevelType w:val="hybridMultilevel"/>
    <w:tmpl w:val="23EA41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B0477EA"/>
    <w:multiLevelType w:val="hybridMultilevel"/>
    <w:tmpl w:val="36E2E408"/>
    <w:lvl w:ilvl="0" w:tplc="6B2CD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B2C7E8A"/>
    <w:multiLevelType w:val="hybridMultilevel"/>
    <w:tmpl w:val="6E704A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629775AB"/>
    <w:multiLevelType w:val="hybridMultilevel"/>
    <w:tmpl w:val="47001DC2"/>
    <w:lvl w:ilvl="0" w:tplc="21DA1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2AF2A9D"/>
    <w:multiLevelType w:val="hybridMultilevel"/>
    <w:tmpl w:val="30162374"/>
    <w:lvl w:ilvl="0" w:tplc="F98615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4D8A21C">
      <w:start w:val="2"/>
      <w:numFmt w:val="bullet"/>
      <w:lvlText w:val="▲"/>
      <w:lvlJc w:val="left"/>
      <w:pPr>
        <w:ind w:left="840" w:hanging="360"/>
      </w:pPr>
      <w:rPr>
        <w:rFonts w:ascii="新細明體" w:eastAsia="新細明體" w:hAnsi="新細明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64D809FB"/>
    <w:multiLevelType w:val="hybridMultilevel"/>
    <w:tmpl w:val="CE9601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3E55ED5"/>
    <w:multiLevelType w:val="hybridMultilevel"/>
    <w:tmpl w:val="6B6817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786F0968"/>
    <w:multiLevelType w:val="hybridMultilevel"/>
    <w:tmpl w:val="3086E74E"/>
    <w:lvl w:ilvl="0" w:tplc="0B566402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BD26909"/>
    <w:multiLevelType w:val="hybridMultilevel"/>
    <w:tmpl w:val="50C86830"/>
    <w:lvl w:ilvl="0" w:tplc="38DA8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8"/>
  </w:num>
  <w:num w:numId="2">
    <w:abstractNumId w:val="17"/>
  </w:num>
  <w:num w:numId="3">
    <w:abstractNumId w:val="1"/>
  </w:num>
  <w:num w:numId="4">
    <w:abstractNumId w:val="12"/>
  </w:num>
  <w:num w:numId="5">
    <w:abstractNumId w:val="15"/>
  </w:num>
  <w:num w:numId="6">
    <w:abstractNumId w:val="4"/>
  </w:num>
  <w:num w:numId="7">
    <w:abstractNumId w:val="20"/>
  </w:num>
  <w:num w:numId="8">
    <w:abstractNumId w:val="13"/>
  </w:num>
  <w:num w:numId="9">
    <w:abstractNumId w:val="5"/>
  </w:num>
  <w:num w:numId="10">
    <w:abstractNumId w:val="14"/>
  </w:num>
  <w:num w:numId="11">
    <w:abstractNumId w:val="10"/>
  </w:num>
  <w:num w:numId="12">
    <w:abstractNumId w:val="9"/>
  </w:num>
  <w:num w:numId="13">
    <w:abstractNumId w:val="19"/>
  </w:num>
  <w:num w:numId="14">
    <w:abstractNumId w:val="2"/>
  </w:num>
  <w:num w:numId="15">
    <w:abstractNumId w:val="8"/>
  </w:num>
  <w:num w:numId="16">
    <w:abstractNumId w:val="16"/>
  </w:num>
  <w:num w:numId="17">
    <w:abstractNumId w:val="3"/>
  </w:num>
  <w:num w:numId="18">
    <w:abstractNumId w:val="6"/>
  </w:num>
  <w:num w:numId="19">
    <w:abstractNumId w:val="0"/>
  </w:num>
  <w:num w:numId="20">
    <w:abstractNumId w:val="11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KzNDYyMLI0MzFW0lEKTi0uzszPAykwNqgFAHclvF0tAAAA"/>
  </w:docVars>
  <w:rsids>
    <w:rsidRoot w:val="001126BD"/>
    <w:rsid w:val="00002875"/>
    <w:rsid w:val="000044F8"/>
    <w:rsid w:val="00006BC6"/>
    <w:rsid w:val="000150A6"/>
    <w:rsid w:val="0003069F"/>
    <w:rsid w:val="00037333"/>
    <w:rsid w:val="000403FF"/>
    <w:rsid w:val="00041B43"/>
    <w:rsid w:val="0004723E"/>
    <w:rsid w:val="000519F0"/>
    <w:rsid w:val="00053747"/>
    <w:rsid w:val="00054B5D"/>
    <w:rsid w:val="00054E43"/>
    <w:rsid w:val="000602C1"/>
    <w:rsid w:val="000663B5"/>
    <w:rsid w:val="00074E68"/>
    <w:rsid w:val="000A0770"/>
    <w:rsid w:val="000A11DA"/>
    <w:rsid w:val="000A36B5"/>
    <w:rsid w:val="000A5662"/>
    <w:rsid w:val="000A5DD3"/>
    <w:rsid w:val="000B3580"/>
    <w:rsid w:val="000B5260"/>
    <w:rsid w:val="000B57D1"/>
    <w:rsid w:val="000B66AE"/>
    <w:rsid w:val="000B6869"/>
    <w:rsid w:val="000C14D0"/>
    <w:rsid w:val="000C33EA"/>
    <w:rsid w:val="000C62C5"/>
    <w:rsid w:val="000C72C5"/>
    <w:rsid w:val="000D1D63"/>
    <w:rsid w:val="000D6077"/>
    <w:rsid w:val="000E16E8"/>
    <w:rsid w:val="000E2A58"/>
    <w:rsid w:val="000E32E2"/>
    <w:rsid w:val="00100C36"/>
    <w:rsid w:val="001029EE"/>
    <w:rsid w:val="001126BD"/>
    <w:rsid w:val="001133D1"/>
    <w:rsid w:val="00116495"/>
    <w:rsid w:val="00126638"/>
    <w:rsid w:val="001310A4"/>
    <w:rsid w:val="00135FB9"/>
    <w:rsid w:val="00140B9B"/>
    <w:rsid w:val="00143D38"/>
    <w:rsid w:val="00151A99"/>
    <w:rsid w:val="0015424E"/>
    <w:rsid w:val="00154D4D"/>
    <w:rsid w:val="00170769"/>
    <w:rsid w:val="00173A3B"/>
    <w:rsid w:val="00177324"/>
    <w:rsid w:val="0017757D"/>
    <w:rsid w:val="00182285"/>
    <w:rsid w:val="0018442F"/>
    <w:rsid w:val="001A0D12"/>
    <w:rsid w:val="001A2EF3"/>
    <w:rsid w:val="001A5EB2"/>
    <w:rsid w:val="001A7C32"/>
    <w:rsid w:val="001A7FB1"/>
    <w:rsid w:val="001B0AC4"/>
    <w:rsid w:val="001B1946"/>
    <w:rsid w:val="001B46B9"/>
    <w:rsid w:val="001B7B11"/>
    <w:rsid w:val="001C0FBD"/>
    <w:rsid w:val="001C70FE"/>
    <w:rsid w:val="001D6D0B"/>
    <w:rsid w:val="001E500F"/>
    <w:rsid w:val="001E6F4F"/>
    <w:rsid w:val="001F2BA9"/>
    <w:rsid w:val="001F4CBE"/>
    <w:rsid w:val="001F53A4"/>
    <w:rsid w:val="0020022E"/>
    <w:rsid w:val="00201535"/>
    <w:rsid w:val="00202F9E"/>
    <w:rsid w:val="00207AD4"/>
    <w:rsid w:val="00216F44"/>
    <w:rsid w:val="002206C6"/>
    <w:rsid w:val="002257AA"/>
    <w:rsid w:val="00231015"/>
    <w:rsid w:val="00234DC1"/>
    <w:rsid w:val="0023536C"/>
    <w:rsid w:val="00236DF0"/>
    <w:rsid w:val="00237B89"/>
    <w:rsid w:val="00241AC7"/>
    <w:rsid w:val="00254CEC"/>
    <w:rsid w:val="00256CB0"/>
    <w:rsid w:val="002645FB"/>
    <w:rsid w:val="00264748"/>
    <w:rsid w:val="002668CA"/>
    <w:rsid w:val="002701EE"/>
    <w:rsid w:val="00274029"/>
    <w:rsid w:val="00274818"/>
    <w:rsid w:val="0027526A"/>
    <w:rsid w:val="00281872"/>
    <w:rsid w:val="002818A9"/>
    <w:rsid w:val="00281A2B"/>
    <w:rsid w:val="0028349B"/>
    <w:rsid w:val="00284573"/>
    <w:rsid w:val="00286FFB"/>
    <w:rsid w:val="00290808"/>
    <w:rsid w:val="002A12DB"/>
    <w:rsid w:val="002A251E"/>
    <w:rsid w:val="002B0FDE"/>
    <w:rsid w:val="002B4C36"/>
    <w:rsid w:val="002B7108"/>
    <w:rsid w:val="002B723F"/>
    <w:rsid w:val="002B734D"/>
    <w:rsid w:val="002B749B"/>
    <w:rsid w:val="002C16EB"/>
    <w:rsid w:val="002C588A"/>
    <w:rsid w:val="002C73BF"/>
    <w:rsid w:val="002C7896"/>
    <w:rsid w:val="002D2096"/>
    <w:rsid w:val="002E38D7"/>
    <w:rsid w:val="002E7289"/>
    <w:rsid w:val="002E7BAC"/>
    <w:rsid w:val="0030508F"/>
    <w:rsid w:val="0031090A"/>
    <w:rsid w:val="00311A65"/>
    <w:rsid w:val="00312D3F"/>
    <w:rsid w:val="003142AA"/>
    <w:rsid w:val="0031519F"/>
    <w:rsid w:val="00321F72"/>
    <w:rsid w:val="00323848"/>
    <w:rsid w:val="00325542"/>
    <w:rsid w:val="00325E69"/>
    <w:rsid w:val="003312B3"/>
    <w:rsid w:val="00333F69"/>
    <w:rsid w:val="003360A2"/>
    <w:rsid w:val="00337BAB"/>
    <w:rsid w:val="00337FDE"/>
    <w:rsid w:val="0034060B"/>
    <w:rsid w:val="00343D0F"/>
    <w:rsid w:val="003450BF"/>
    <w:rsid w:val="003454E7"/>
    <w:rsid w:val="00351B3B"/>
    <w:rsid w:val="003527F8"/>
    <w:rsid w:val="00353707"/>
    <w:rsid w:val="00353B2A"/>
    <w:rsid w:val="00354E22"/>
    <w:rsid w:val="00367459"/>
    <w:rsid w:val="00371CE4"/>
    <w:rsid w:val="00371F43"/>
    <w:rsid w:val="00375BC0"/>
    <w:rsid w:val="00377CF9"/>
    <w:rsid w:val="00384966"/>
    <w:rsid w:val="0039097B"/>
    <w:rsid w:val="0039182F"/>
    <w:rsid w:val="003A0495"/>
    <w:rsid w:val="003A1AC5"/>
    <w:rsid w:val="003A57C3"/>
    <w:rsid w:val="003A622D"/>
    <w:rsid w:val="003A6AE4"/>
    <w:rsid w:val="003B0239"/>
    <w:rsid w:val="003B52AA"/>
    <w:rsid w:val="003B6F0A"/>
    <w:rsid w:val="003C3ADC"/>
    <w:rsid w:val="003C57C6"/>
    <w:rsid w:val="003C5CFF"/>
    <w:rsid w:val="003C6406"/>
    <w:rsid w:val="003C6974"/>
    <w:rsid w:val="003D2419"/>
    <w:rsid w:val="003D7A51"/>
    <w:rsid w:val="003E2270"/>
    <w:rsid w:val="003E6514"/>
    <w:rsid w:val="003F1E6E"/>
    <w:rsid w:val="003F2C21"/>
    <w:rsid w:val="003F3BDD"/>
    <w:rsid w:val="003F3DD2"/>
    <w:rsid w:val="003F7E19"/>
    <w:rsid w:val="00400338"/>
    <w:rsid w:val="004016B7"/>
    <w:rsid w:val="00405B27"/>
    <w:rsid w:val="00406371"/>
    <w:rsid w:val="00415D0E"/>
    <w:rsid w:val="004209B0"/>
    <w:rsid w:val="004212D4"/>
    <w:rsid w:val="00437E84"/>
    <w:rsid w:val="00440D96"/>
    <w:rsid w:val="00441A9D"/>
    <w:rsid w:val="00443C8D"/>
    <w:rsid w:val="00452A01"/>
    <w:rsid w:val="004543F6"/>
    <w:rsid w:val="004566BF"/>
    <w:rsid w:val="004677CE"/>
    <w:rsid w:val="00473227"/>
    <w:rsid w:val="00476E8F"/>
    <w:rsid w:val="00481E1C"/>
    <w:rsid w:val="00483566"/>
    <w:rsid w:val="004931F8"/>
    <w:rsid w:val="00493971"/>
    <w:rsid w:val="004939B3"/>
    <w:rsid w:val="004946D8"/>
    <w:rsid w:val="004A11B4"/>
    <w:rsid w:val="004A7D1D"/>
    <w:rsid w:val="004B77DE"/>
    <w:rsid w:val="004C078C"/>
    <w:rsid w:val="004C3BF6"/>
    <w:rsid w:val="004C6797"/>
    <w:rsid w:val="004D09FB"/>
    <w:rsid w:val="004D232A"/>
    <w:rsid w:val="004D7E1C"/>
    <w:rsid w:val="004E3434"/>
    <w:rsid w:val="004E3E1B"/>
    <w:rsid w:val="004F40FF"/>
    <w:rsid w:val="004F4E9D"/>
    <w:rsid w:val="00501722"/>
    <w:rsid w:val="005024F5"/>
    <w:rsid w:val="00505ABC"/>
    <w:rsid w:val="0051126A"/>
    <w:rsid w:val="00513F10"/>
    <w:rsid w:val="005156BE"/>
    <w:rsid w:val="00516736"/>
    <w:rsid w:val="00531DE3"/>
    <w:rsid w:val="0053219C"/>
    <w:rsid w:val="005401A2"/>
    <w:rsid w:val="00543608"/>
    <w:rsid w:val="00543939"/>
    <w:rsid w:val="00544F71"/>
    <w:rsid w:val="00547D7A"/>
    <w:rsid w:val="00555FF4"/>
    <w:rsid w:val="00556CA3"/>
    <w:rsid w:val="00556EB5"/>
    <w:rsid w:val="00557A41"/>
    <w:rsid w:val="00572036"/>
    <w:rsid w:val="005726CB"/>
    <w:rsid w:val="005745F6"/>
    <w:rsid w:val="00574EB4"/>
    <w:rsid w:val="00576CC8"/>
    <w:rsid w:val="0058355B"/>
    <w:rsid w:val="005850BE"/>
    <w:rsid w:val="005965C0"/>
    <w:rsid w:val="005A07C2"/>
    <w:rsid w:val="005A5F03"/>
    <w:rsid w:val="005A66A3"/>
    <w:rsid w:val="005B1180"/>
    <w:rsid w:val="005C25FC"/>
    <w:rsid w:val="005C39BC"/>
    <w:rsid w:val="005C58C4"/>
    <w:rsid w:val="005C617D"/>
    <w:rsid w:val="005D053D"/>
    <w:rsid w:val="005D24F5"/>
    <w:rsid w:val="005D5C43"/>
    <w:rsid w:val="005D693A"/>
    <w:rsid w:val="005E68AF"/>
    <w:rsid w:val="005E68CC"/>
    <w:rsid w:val="005F1C1A"/>
    <w:rsid w:val="005F355A"/>
    <w:rsid w:val="005F51AC"/>
    <w:rsid w:val="00600B2D"/>
    <w:rsid w:val="00601D40"/>
    <w:rsid w:val="00620DBB"/>
    <w:rsid w:val="00622079"/>
    <w:rsid w:val="00626BAA"/>
    <w:rsid w:val="006272F9"/>
    <w:rsid w:val="00631AD2"/>
    <w:rsid w:val="00637701"/>
    <w:rsid w:val="00641AC1"/>
    <w:rsid w:val="00643320"/>
    <w:rsid w:val="006433CE"/>
    <w:rsid w:val="006436A4"/>
    <w:rsid w:val="006477BC"/>
    <w:rsid w:val="00655D70"/>
    <w:rsid w:val="00660886"/>
    <w:rsid w:val="0067243E"/>
    <w:rsid w:val="006769B3"/>
    <w:rsid w:val="00676FC8"/>
    <w:rsid w:val="0068011D"/>
    <w:rsid w:val="00690758"/>
    <w:rsid w:val="00693C87"/>
    <w:rsid w:val="00694B34"/>
    <w:rsid w:val="00694FB6"/>
    <w:rsid w:val="006956B3"/>
    <w:rsid w:val="00696895"/>
    <w:rsid w:val="00697D3E"/>
    <w:rsid w:val="006A053C"/>
    <w:rsid w:val="006A0C96"/>
    <w:rsid w:val="006B19EA"/>
    <w:rsid w:val="006B2EF9"/>
    <w:rsid w:val="006B39E6"/>
    <w:rsid w:val="006B5C4C"/>
    <w:rsid w:val="006B644C"/>
    <w:rsid w:val="006C2B72"/>
    <w:rsid w:val="006C44F4"/>
    <w:rsid w:val="006C5589"/>
    <w:rsid w:val="006C5F8D"/>
    <w:rsid w:val="006C6EA9"/>
    <w:rsid w:val="006D20CD"/>
    <w:rsid w:val="006D2DF4"/>
    <w:rsid w:val="006E35D4"/>
    <w:rsid w:val="006E4284"/>
    <w:rsid w:val="006F6C69"/>
    <w:rsid w:val="00703E50"/>
    <w:rsid w:val="00704521"/>
    <w:rsid w:val="00705AB2"/>
    <w:rsid w:val="00710E4E"/>
    <w:rsid w:val="007110F2"/>
    <w:rsid w:val="00711F24"/>
    <w:rsid w:val="00715E75"/>
    <w:rsid w:val="00717258"/>
    <w:rsid w:val="0072774C"/>
    <w:rsid w:val="007304CE"/>
    <w:rsid w:val="0073248D"/>
    <w:rsid w:val="007338A2"/>
    <w:rsid w:val="00736AF1"/>
    <w:rsid w:val="0073710F"/>
    <w:rsid w:val="00737DC0"/>
    <w:rsid w:val="007404CB"/>
    <w:rsid w:val="007453DD"/>
    <w:rsid w:val="00754D66"/>
    <w:rsid w:val="00755706"/>
    <w:rsid w:val="00756E64"/>
    <w:rsid w:val="00760556"/>
    <w:rsid w:val="00762F26"/>
    <w:rsid w:val="00764950"/>
    <w:rsid w:val="00785AC5"/>
    <w:rsid w:val="007867E3"/>
    <w:rsid w:val="0078741B"/>
    <w:rsid w:val="00787B6B"/>
    <w:rsid w:val="00790538"/>
    <w:rsid w:val="00795CDE"/>
    <w:rsid w:val="00796DEF"/>
    <w:rsid w:val="007A6E5A"/>
    <w:rsid w:val="007B07D6"/>
    <w:rsid w:val="007B5358"/>
    <w:rsid w:val="007C0623"/>
    <w:rsid w:val="007C2794"/>
    <w:rsid w:val="007D02F3"/>
    <w:rsid w:val="007D3CB3"/>
    <w:rsid w:val="007D4188"/>
    <w:rsid w:val="007D4813"/>
    <w:rsid w:val="007D73C8"/>
    <w:rsid w:val="007E2A97"/>
    <w:rsid w:val="007E4C60"/>
    <w:rsid w:val="007F1935"/>
    <w:rsid w:val="007F537D"/>
    <w:rsid w:val="007F7EA1"/>
    <w:rsid w:val="00802F6C"/>
    <w:rsid w:val="00804EC4"/>
    <w:rsid w:val="00807E0F"/>
    <w:rsid w:val="00810858"/>
    <w:rsid w:val="00812A37"/>
    <w:rsid w:val="0081394B"/>
    <w:rsid w:val="00817E70"/>
    <w:rsid w:val="00820B5B"/>
    <w:rsid w:val="0082417D"/>
    <w:rsid w:val="00827A81"/>
    <w:rsid w:val="008308E2"/>
    <w:rsid w:val="008325C4"/>
    <w:rsid w:val="008364AA"/>
    <w:rsid w:val="00836A2B"/>
    <w:rsid w:val="008453A1"/>
    <w:rsid w:val="0084617D"/>
    <w:rsid w:val="00847756"/>
    <w:rsid w:val="0085517A"/>
    <w:rsid w:val="00855F1A"/>
    <w:rsid w:val="00860E61"/>
    <w:rsid w:val="00877D3F"/>
    <w:rsid w:val="00881038"/>
    <w:rsid w:val="00881118"/>
    <w:rsid w:val="00881119"/>
    <w:rsid w:val="00884034"/>
    <w:rsid w:val="00892129"/>
    <w:rsid w:val="008921C2"/>
    <w:rsid w:val="00896025"/>
    <w:rsid w:val="008A247E"/>
    <w:rsid w:val="008A52A8"/>
    <w:rsid w:val="008A5D7D"/>
    <w:rsid w:val="008A6567"/>
    <w:rsid w:val="008B65F8"/>
    <w:rsid w:val="008C5966"/>
    <w:rsid w:val="008C63B9"/>
    <w:rsid w:val="008C65F1"/>
    <w:rsid w:val="008C758C"/>
    <w:rsid w:val="008D2D8F"/>
    <w:rsid w:val="008D6D54"/>
    <w:rsid w:val="008D6D87"/>
    <w:rsid w:val="008D7D08"/>
    <w:rsid w:val="008E099B"/>
    <w:rsid w:val="008F04B8"/>
    <w:rsid w:val="008F1026"/>
    <w:rsid w:val="008F1E55"/>
    <w:rsid w:val="008F3E96"/>
    <w:rsid w:val="008F51C1"/>
    <w:rsid w:val="00901AED"/>
    <w:rsid w:val="0091207B"/>
    <w:rsid w:val="00913804"/>
    <w:rsid w:val="00914652"/>
    <w:rsid w:val="00920A2B"/>
    <w:rsid w:val="0092140D"/>
    <w:rsid w:val="009234D2"/>
    <w:rsid w:val="00927687"/>
    <w:rsid w:val="009312D8"/>
    <w:rsid w:val="00933C07"/>
    <w:rsid w:val="00942452"/>
    <w:rsid w:val="009467EE"/>
    <w:rsid w:val="00951A39"/>
    <w:rsid w:val="00955FE0"/>
    <w:rsid w:val="00966D77"/>
    <w:rsid w:val="009712BC"/>
    <w:rsid w:val="00972C50"/>
    <w:rsid w:val="009754DA"/>
    <w:rsid w:val="00976776"/>
    <w:rsid w:val="00977838"/>
    <w:rsid w:val="0098172B"/>
    <w:rsid w:val="0099223F"/>
    <w:rsid w:val="00993502"/>
    <w:rsid w:val="00993E01"/>
    <w:rsid w:val="009A32C0"/>
    <w:rsid w:val="009A5C05"/>
    <w:rsid w:val="009B1805"/>
    <w:rsid w:val="009B66D3"/>
    <w:rsid w:val="009C2C2F"/>
    <w:rsid w:val="009C6E33"/>
    <w:rsid w:val="009C756A"/>
    <w:rsid w:val="009D2288"/>
    <w:rsid w:val="009D5025"/>
    <w:rsid w:val="009D5EDE"/>
    <w:rsid w:val="009E06C8"/>
    <w:rsid w:val="009E0E5D"/>
    <w:rsid w:val="009E729A"/>
    <w:rsid w:val="009F0225"/>
    <w:rsid w:val="009F741F"/>
    <w:rsid w:val="00A10125"/>
    <w:rsid w:val="00A12653"/>
    <w:rsid w:val="00A13C37"/>
    <w:rsid w:val="00A14450"/>
    <w:rsid w:val="00A162F4"/>
    <w:rsid w:val="00A20742"/>
    <w:rsid w:val="00A22E0B"/>
    <w:rsid w:val="00A25453"/>
    <w:rsid w:val="00A25867"/>
    <w:rsid w:val="00A33CE4"/>
    <w:rsid w:val="00A3482D"/>
    <w:rsid w:val="00A44CC7"/>
    <w:rsid w:val="00A54FD2"/>
    <w:rsid w:val="00A57ABF"/>
    <w:rsid w:val="00A6082C"/>
    <w:rsid w:val="00A64D63"/>
    <w:rsid w:val="00A66893"/>
    <w:rsid w:val="00A7099B"/>
    <w:rsid w:val="00A732A7"/>
    <w:rsid w:val="00A75728"/>
    <w:rsid w:val="00A849F5"/>
    <w:rsid w:val="00A84DD0"/>
    <w:rsid w:val="00A85309"/>
    <w:rsid w:val="00A919EF"/>
    <w:rsid w:val="00AA2ED2"/>
    <w:rsid w:val="00AA61AB"/>
    <w:rsid w:val="00AB5447"/>
    <w:rsid w:val="00AC1854"/>
    <w:rsid w:val="00AC26ED"/>
    <w:rsid w:val="00AC3C06"/>
    <w:rsid w:val="00AC60B9"/>
    <w:rsid w:val="00AC7076"/>
    <w:rsid w:val="00AD0632"/>
    <w:rsid w:val="00AD1BC3"/>
    <w:rsid w:val="00AE2279"/>
    <w:rsid w:val="00AE48BB"/>
    <w:rsid w:val="00AE5AE8"/>
    <w:rsid w:val="00AE71AB"/>
    <w:rsid w:val="00AF0569"/>
    <w:rsid w:val="00B023A8"/>
    <w:rsid w:val="00B039E7"/>
    <w:rsid w:val="00B13FFD"/>
    <w:rsid w:val="00B20F12"/>
    <w:rsid w:val="00B251D6"/>
    <w:rsid w:val="00B27B82"/>
    <w:rsid w:val="00B3161D"/>
    <w:rsid w:val="00B33736"/>
    <w:rsid w:val="00B35FDD"/>
    <w:rsid w:val="00B36B62"/>
    <w:rsid w:val="00B37298"/>
    <w:rsid w:val="00B4062F"/>
    <w:rsid w:val="00B44A8B"/>
    <w:rsid w:val="00B46133"/>
    <w:rsid w:val="00B53DE7"/>
    <w:rsid w:val="00B63A63"/>
    <w:rsid w:val="00B64692"/>
    <w:rsid w:val="00B676A8"/>
    <w:rsid w:val="00B704A1"/>
    <w:rsid w:val="00B70F03"/>
    <w:rsid w:val="00B71268"/>
    <w:rsid w:val="00B73C43"/>
    <w:rsid w:val="00B76858"/>
    <w:rsid w:val="00B77553"/>
    <w:rsid w:val="00B84983"/>
    <w:rsid w:val="00B85FA2"/>
    <w:rsid w:val="00B9373C"/>
    <w:rsid w:val="00B9515D"/>
    <w:rsid w:val="00B964C6"/>
    <w:rsid w:val="00BA0731"/>
    <w:rsid w:val="00BA10C2"/>
    <w:rsid w:val="00BA1778"/>
    <w:rsid w:val="00BB0BD8"/>
    <w:rsid w:val="00BB56E7"/>
    <w:rsid w:val="00BC0D19"/>
    <w:rsid w:val="00BC22D0"/>
    <w:rsid w:val="00BC42AD"/>
    <w:rsid w:val="00BD52BA"/>
    <w:rsid w:val="00BD5B2A"/>
    <w:rsid w:val="00BE2FB7"/>
    <w:rsid w:val="00BF2DD3"/>
    <w:rsid w:val="00BF30D4"/>
    <w:rsid w:val="00BF49A4"/>
    <w:rsid w:val="00BF799D"/>
    <w:rsid w:val="00C0011A"/>
    <w:rsid w:val="00C0332C"/>
    <w:rsid w:val="00C06AB2"/>
    <w:rsid w:val="00C11AE0"/>
    <w:rsid w:val="00C20940"/>
    <w:rsid w:val="00C26489"/>
    <w:rsid w:val="00C30899"/>
    <w:rsid w:val="00C33486"/>
    <w:rsid w:val="00C358E4"/>
    <w:rsid w:val="00C37AF6"/>
    <w:rsid w:val="00C416D8"/>
    <w:rsid w:val="00C46D3B"/>
    <w:rsid w:val="00C47CC9"/>
    <w:rsid w:val="00C53148"/>
    <w:rsid w:val="00C53FA3"/>
    <w:rsid w:val="00C657B8"/>
    <w:rsid w:val="00C70CDE"/>
    <w:rsid w:val="00C722A3"/>
    <w:rsid w:val="00C82093"/>
    <w:rsid w:val="00C84990"/>
    <w:rsid w:val="00C84DAF"/>
    <w:rsid w:val="00C9151D"/>
    <w:rsid w:val="00C94C04"/>
    <w:rsid w:val="00C95FFB"/>
    <w:rsid w:val="00CA0F67"/>
    <w:rsid w:val="00CB6A71"/>
    <w:rsid w:val="00CD1A57"/>
    <w:rsid w:val="00CD292F"/>
    <w:rsid w:val="00CD3467"/>
    <w:rsid w:val="00CD44DB"/>
    <w:rsid w:val="00CD505A"/>
    <w:rsid w:val="00CD7FDF"/>
    <w:rsid w:val="00CE21F3"/>
    <w:rsid w:val="00CE3685"/>
    <w:rsid w:val="00D001F3"/>
    <w:rsid w:val="00D02760"/>
    <w:rsid w:val="00D06037"/>
    <w:rsid w:val="00D06A47"/>
    <w:rsid w:val="00D108E4"/>
    <w:rsid w:val="00D1157B"/>
    <w:rsid w:val="00D16CFC"/>
    <w:rsid w:val="00D212D5"/>
    <w:rsid w:val="00D24629"/>
    <w:rsid w:val="00D259ED"/>
    <w:rsid w:val="00D262EA"/>
    <w:rsid w:val="00D32D1C"/>
    <w:rsid w:val="00D432BF"/>
    <w:rsid w:val="00D460AC"/>
    <w:rsid w:val="00D47517"/>
    <w:rsid w:val="00D47563"/>
    <w:rsid w:val="00D47635"/>
    <w:rsid w:val="00D507F7"/>
    <w:rsid w:val="00D52682"/>
    <w:rsid w:val="00D54553"/>
    <w:rsid w:val="00D55F67"/>
    <w:rsid w:val="00D560E8"/>
    <w:rsid w:val="00D56C97"/>
    <w:rsid w:val="00D63F56"/>
    <w:rsid w:val="00D65066"/>
    <w:rsid w:val="00D66334"/>
    <w:rsid w:val="00D70A51"/>
    <w:rsid w:val="00D70C72"/>
    <w:rsid w:val="00D74C09"/>
    <w:rsid w:val="00D74DBA"/>
    <w:rsid w:val="00D767DB"/>
    <w:rsid w:val="00D81468"/>
    <w:rsid w:val="00D85A71"/>
    <w:rsid w:val="00D95017"/>
    <w:rsid w:val="00D95DF6"/>
    <w:rsid w:val="00DA7DD5"/>
    <w:rsid w:val="00DB3A48"/>
    <w:rsid w:val="00DB6969"/>
    <w:rsid w:val="00DB7B5E"/>
    <w:rsid w:val="00DD2237"/>
    <w:rsid w:val="00DD3ADF"/>
    <w:rsid w:val="00DD619D"/>
    <w:rsid w:val="00DE09F3"/>
    <w:rsid w:val="00DE107E"/>
    <w:rsid w:val="00DE4A2A"/>
    <w:rsid w:val="00DF05EA"/>
    <w:rsid w:val="00DF70CD"/>
    <w:rsid w:val="00E01934"/>
    <w:rsid w:val="00E04256"/>
    <w:rsid w:val="00E05443"/>
    <w:rsid w:val="00E11ED4"/>
    <w:rsid w:val="00E161A7"/>
    <w:rsid w:val="00E21B36"/>
    <w:rsid w:val="00E229E3"/>
    <w:rsid w:val="00E361D5"/>
    <w:rsid w:val="00E443C1"/>
    <w:rsid w:val="00E44A72"/>
    <w:rsid w:val="00E47098"/>
    <w:rsid w:val="00E74818"/>
    <w:rsid w:val="00E75A8D"/>
    <w:rsid w:val="00E75B7B"/>
    <w:rsid w:val="00E8050B"/>
    <w:rsid w:val="00E83822"/>
    <w:rsid w:val="00E925A2"/>
    <w:rsid w:val="00E94888"/>
    <w:rsid w:val="00E95EEB"/>
    <w:rsid w:val="00EA02CF"/>
    <w:rsid w:val="00EA323A"/>
    <w:rsid w:val="00EA4750"/>
    <w:rsid w:val="00EB6B73"/>
    <w:rsid w:val="00EB7508"/>
    <w:rsid w:val="00EC0CEA"/>
    <w:rsid w:val="00EC3CE2"/>
    <w:rsid w:val="00ED0E84"/>
    <w:rsid w:val="00ED5458"/>
    <w:rsid w:val="00ED6625"/>
    <w:rsid w:val="00EE51E0"/>
    <w:rsid w:val="00EE6747"/>
    <w:rsid w:val="00EF33CE"/>
    <w:rsid w:val="00F0632A"/>
    <w:rsid w:val="00F12930"/>
    <w:rsid w:val="00F17ACA"/>
    <w:rsid w:val="00F17B3A"/>
    <w:rsid w:val="00F21C54"/>
    <w:rsid w:val="00F22C5B"/>
    <w:rsid w:val="00F2326F"/>
    <w:rsid w:val="00F302FF"/>
    <w:rsid w:val="00F33D27"/>
    <w:rsid w:val="00F53B36"/>
    <w:rsid w:val="00F60972"/>
    <w:rsid w:val="00F60B99"/>
    <w:rsid w:val="00F65164"/>
    <w:rsid w:val="00F65536"/>
    <w:rsid w:val="00F67145"/>
    <w:rsid w:val="00F71350"/>
    <w:rsid w:val="00F73AD7"/>
    <w:rsid w:val="00F81A6E"/>
    <w:rsid w:val="00F834D3"/>
    <w:rsid w:val="00F844A1"/>
    <w:rsid w:val="00F8571F"/>
    <w:rsid w:val="00F87736"/>
    <w:rsid w:val="00F87B58"/>
    <w:rsid w:val="00F92325"/>
    <w:rsid w:val="00F936A1"/>
    <w:rsid w:val="00F9461D"/>
    <w:rsid w:val="00F95434"/>
    <w:rsid w:val="00F9639E"/>
    <w:rsid w:val="00FA24A9"/>
    <w:rsid w:val="00FB18A1"/>
    <w:rsid w:val="00FB24F6"/>
    <w:rsid w:val="00FB5524"/>
    <w:rsid w:val="00FB5600"/>
    <w:rsid w:val="00FB7634"/>
    <w:rsid w:val="00FC1744"/>
    <w:rsid w:val="00FC2326"/>
    <w:rsid w:val="00FC327E"/>
    <w:rsid w:val="00FC3E61"/>
    <w:rsid w:val="00FF2FB0"/>
    <w:rsid w:val="00FF3D0F"/>
    <w:rsid w:val="00FF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1CC12564"/>
  <w15:chartTrackingRefBased/>
  <w15:docId w15:val="{62A3839C-281C-4D48-AE84-2E3A3D87F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326F"/>
    <w:pPr>
      <w:widowControl w:val="0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2326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2326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F3E96"/>
    <w:pPr>
      <w:ind w:leftChars="200" w:left="480"/>
    </w:pPr>
  </w:style>
  <w:style w:type="table" w:styleId="TableGrid">
    <w:name w:val="Table Grid"/>
    <w:basedOn w:val="TableNormal"/>
    <w:uiPriority w:val="39"/>
    <w:rsid w:val="000B6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4C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gntuedutw-my.sharepoint.com/personal/b07302230_g_ntu_edu_tw/Documents/NTU/110-1/110-1&#36001;&#21209;&#27169;&#22411;&#31243;&#24335;&#25033;&#29992;/20211214/implied%20volatility%20homework.xlsm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strRef>
              <c:f>'[implied volatility homework.xlsm]A1'!$J$12</c:f>
              <c:strCache>
                <c:ptCount val="1"/>
                <c:pt idx="0">
                  <c:v>Implied Volatility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[implied volatility homework.xlsm]A1'!$A$13:$A$41</c:f>
              <c:numCache>
                <c:formatCode>General</c:formatCode>
                <c:ptCount val="29"/>
                <c:pt idx="0">
                  <c:v>140</c:v>
                </c:pt>
                <c:pt idx="1">
                  <c:v>145</c:v>
                </c:pt>
                <c:pt idx="2">
                  <c:v>150</c:v>
                </c:pt>
                <c:pt idx="3">
                  <c:v>152.5</c:v>
                </c:pt>
                <c:pt idx="4">
                  <c:v>155</c:v>
                </c:pt>
                <c:pt idx="5">
                  <c:v>157.5</c:v>
                </c:pt>
                <c:pt idx="6">
                  <c:v>160</c:v>
                </c:pt>
                <c:pt idx="7">
                  <c:v>162.5</c:v>
                </c:pt>
                <c:pt idx="8">
                  <c:v>165</c:v>
                </c:pt>
                <c:pt idx="9">
                  <c:v>167.5</c:v>
                </c:pt>
                <c:pt idx="10">
                  <c:v>170</c:v>
                </c:pt>
                <c:pt idx="11">
                  <c:v>172.5</c:v>
                </c:pt>
                <c:pt idx="12">
                  <c:v>175</c:v>
                </c:pt>
                <c:pt idx="13">
                  <c:v>180</c:v>
                </c:pt>
                <c:pt idx="14">
                  <c:v>185</c:v>
                </c:pt>
                <c:pt idx="15">
                  <c:v>190</c:v>
                </c:pt>
                <c:pt idx="16">
                  <c:v>195</c:v>
                </c:pt>
                <c:pt idx="17">
                  <c:v>200</c:v>
                </c:pt>
                <c:pt idx="18">
                  <c:v>205</c:v>
                </c:pt>
                <c:pt idx="19">
                  <c:v>210</c:v>
                </c:pt>
                <c:pt idx="20">
                  <c:v>215</c:v>
                </c:pt>
                <c:pt idx="21">
                  <c:v>220</c:v>
                </c:pt>
                <c:pt idx="22">
                  <c:v>225</c:v>
                </c:pt>
                <c:pt idx="23">
                  <c:v>230</c:v>
                </c:pt>
                <c:pt idx="24">
                  <c:v>235</c:v>
                </c:pt>
                <c:pt idx="25">
                  <c:v>240</c:v>
                </c:pt>
                <c:pt idx="26">
                  <c:v>245</c:v>
                </c:pt>
                <c:pt idx="27">
                  <c:v>250</c:v>
                </c:pt>
                <c:pt idx="28">
                  <c:v>260</c:v>
                </c:pt>
              </c:numCache>
            </c:numRef>
          </c:xVal>
          <c:yVal>
            <c:numRef>
              <c:f>'[implied volatility homework.xlsm]A1'!$J$13:$J$41</c:f>
              <c:numCache>
                <c:formatCode>0.00%</c:formatCode>
                <c:ptCount val="29"/>
                <c:pt idx="0">
                  <c:v>0.65283387360917566</c:v>
                </c:pt>
                <c:pt idx="1">
                  <c:v>0.48623425353205219</c:v>
                </c:pt>
                <c:pt idx="2">
                  <c:v>0.35722406748409347</c:v>
                </c:pt>
                <c:pt idx="3">
                  <c:v>0.2992670546722388</c:v>
                </c:pt>
                <c:pt idx="4">
                  <c:v>0.25693648272969477</c:v>
                </c:pt>
                <c:pt idx="5">
                  <c:v>0.24157591499541425</c:v>
                </c:pt>
                <c:pt idx="6">
                  <c:v>0.23627035061065374</c:v>
                </c:pt>
                <c:pt idx="7">
                  <c:v>0.25154282332848132</c:v>
                </c:pt>
                <c:pt idx="8">
                  <c:v>0.2575346247894672</c:v>
                </c:pt>
                <c:pt idx="9">
                  <c:v>0.27272357135854819</c:v>
                </c:pt>
                <c:pt idx="10">
                  <c:v>0.29326723194354126</c:v>
                </c:pt>
                <c:pt idx="11">
                  <c:v>0.33347192776296497</c:v>
                </c:pt>
                <c:pt idx="12">
                  <c:v>0.30692657070457591</c:v>
                </c:pt>
                <c:pt idx="13">
                  <c:v>0.39797655488517608</c:v>
                </c:pt>
                <c:pt idx="14">
                  <c:v>0.48263127970757508</c:v>
                </c:pt>
                <c:pt idx="15">
                  <c:v>0.48745759250465082</c:v>
                </c:pt>
                <c:pt idx="16">
                  <c:v>0.60828752064539493</c:v>
                </c:pt>
                <c:pt idx="17">
                  <c:v>0.66702851366436977</c:v>
                </c:pt>
                <c:pt idx="18">
                  <c:v>0.72565700194623484</c:v>
                </c:pt>
                <c:pt idx="19">
                  <c:v>0.75069211747319109</c:v>
                </c:pt>
                <c:pt idx="20">
                  <c:v>0.75069211747319109</c:v>
                </c:pt>
                <c:pt idx="21">
                  <c:v>0.79393368790619112</c:v>
                </c:pt>
                <c:pt idx="22">
                  <c:v>0.83965304976917043</c:v>
                </c:pt>
                <c:pt idx="23">
                  <c:v>0.98322795856095957</c:v>
                </c:pt>
                <c:pt idx="24">
                  <c:v>1.0304813602347782</c:v>
                </c:pt>
                <c:pt idx="25">
                  <c:v>1.0766718546784195</c:v>
                </c:pt>
                <c:pt idx="26">
                  <c:v>1.1216263480039057</c:v>
                </c:pt>
                <c:pt idx="27">
                  <c:v>1.1654001381764871</c:v>
                </c:pt>
                <c:pt idx="28">
                  <c:v>1.249601287745191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B59-4D71-B9BF-BA1E05DBE6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34785456"/>
        <c:axId val="71792400"/>
      </c:scatterChart>
      <c:valAx>
        <c:axId val="2347854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71792400"/>
        <c:crosses val="autoZero"/>
        <c:crossBetween val="midCat"/>
      </c:valAx>
      <c:valAx>
        <c:axId val="71792400"/>
        <c:scaling>
          <c:orientation val="minMax"/>
        </c:scaling>
        <c:delete val="0"/>
        <c:axPos val="l"/>
        <c:numFmt formatCode="0.0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23478545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7D193C9B2CF4CB13D7332E9170741" ma:contentTypeVersion="11" ma:contentTypeDescription="Create a new document." ma:contentTypeScope="" ma:versionID="d1b230bb32e220c0a223b0a5d0eee6a2">
  <xsd:schema xmlns:xsd="http://www.w3.org/2001/XMLSchema" xmlns:xs="http://www.w3.org/2001/XMLSchema" xmlns:p="http://schemas.microsoft.com/office/2006/metadata/properties" xmlns:ns3="f065381b-d66d-4412-bddd-68009f5f4a61" targetNamespace="http://schemas.microsoft.com/office/2006/metadata/properties" ma:root="true" ma:fieldsID="fac9c7d569480c1eb5bc09b049a80c8b" ns3:_="">
    <xsd:import namespace="f065381b-d66d-4412-bddd-68009f5f4a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5381b-d66d-4412-bddd-68009f5f4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D37EEF-F231-4FC0-8FE2-F93779C00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65381b-d66d-4412-bddd-68009f5f4a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170C88-F38A-49F0-B6BA-BD14C8985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4F1710-70F3-4AC2-B1D5-3B921744D9E4}">
  <ds:schemaRefs>
    <ds:schemaRef ds:uri="http://purl.org/dc/elements/1.1/"/>
    <ds:schemaRef ds:uri="f065381b-d66d-4412-bddd-68009f5f4a61"/>
    <ds:schemaRef ds:uri="http://schemas.microsoft.com/office/2006/documentManagement/types"/>
    <ds:schemaRef ds:uri="http://www.w3.org/XML/1998/namespace"/>
    <ds:schemaRef ds:uri="http://purl.org/dc/terms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69BA2DAE-DB42-49BE-8B0A-A888A4291F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博奕</dc:creator>
  <cp:keywords/>
  <dc:description/>
  <cp:lastModifiedBy>王 博奕</cp:lastModifiedBy>
  <cp:revision>89</cp:revision>
  <cp:lastPrinted>2021-12-13T16:54:00Z</cp:lastPrinted>
  <dcterms:created xsi:type="dcterms:W3CDTF">2021-12-13T13:00:00Z</dcterms:created>
  <dcterms:modified xsi:type="dcterms:W3CDTF">2021-12-14T0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7D193C9B2CF4CB13D7332E9170741</vt:lpwstr>
  </property>
</Properties>
</file>